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B20CA" w14:textId="3A8B735A" w:rsidR="00F66C2D" w:rsidRPr="004D5ADC" w:rsidRDefault="002C3818" w:rsidP="00041A7C">
      <w:pPr>
        <w:pStyle w:val="Title"/>
        <w:jc w:val="center"/>
        <w:rPr>
          <w:b/>
          <w:bCs/>
          <w:color w:val="0070C0"/>
          <w:sz w:val="44"/>
          <w:szCs w:val="44"/>
        </w:rPr>
      </w:pPr>
      <w:r w:rsidRPr="004D5ADC">
        <w:rPr>
          <w:b/>
          <w:bCs/>
          <w:color w:val="0070C0"/>
          <w:sz w:val="44"/>
          <w:szCs w:val="44"/>
        </w:rPr>
        <w:t xml:space="preserve">Chart Management </w:t>
      </w:r>
      <w:r w:rsidR="004D5ADC" w:rsidRPr="004D5ADC">
        <w:rPr>
          <w:b/>
          <w:bCs/>
          <w:color w:val="0070C0"/>
          <w:sz w:val="44"/>
          <w:szCs w:val="44"/>
        </w:rPr>
        <w:t xml:space="preserve">Subsystem </w:t>
      </w:r>
      <w:r w:rsidRPr="004D5ADC">
        <w:rPr>
          <w:b/>
          <w:bCs/>
          <w:color w:val="0070C0"/>
          <w:sz w:val="44"/>
          <w:szCs w:val="44"/>
        </w:rPr>
        <w:t>Functional Requirements</w:t>
      </w:r>
      <w:r w:rsidR="00041A7C" w:rsidRPr="004D5ADC">
        <w:rPr>
          <w:b/>
          <w:bCs/>
          <w:color w:val="0070C0"/>
          <w:sz w:val="44"/>
          <w:szCs w:val="44"/>
        </w:rPr>
        <w:t>, v0.3</w:t>
      </w:r>
    </w:p>
    <w:p w14:paraId="08159399" w14:textId="77777777" w:rsidR="00041A7C" w:rsidRDefault="00041A7C" w:rsidP="00041A7C">
      <w:pPr>
        <w:spacing w:after="0"/>
        <w:jc w:val="center"/>
        <w:rPr>
          <w:b/>
          <w:bCs/>
        </w:rPr>
      </w:pPr>
      <w:r>
        <w:rPr>
          <w:b/>
          <w:bCs/>
        </w:rPr>
        <w:t>Author: Josh Trimm</w:t>
      </w:r>
    </w:p>
    <w:p w14:paraId="3ECBF733" w14:textId="2847E241" w:rsidR="00041A7C" w:rsidRDefault="00041A7C" w:rsidP="00041A7C">
      <w:pPr>
        <w:spacing w:after="0"/>
        <w:jc w:val="center"/>
        <w:rPr>
          <w:b/>
          <w:bCs/>
        </w:rPr>
      </w:pPr>
      <w:r>
        <w:rPr>
          <w:b/>
          <w:bCs/>
        </w:rPr>
        <w:t>Edited by Phil Pfeiffer</w:t>
      </w:r>
    </w:p>
    <w:p w14:paraId="31D73638" w14:textId="77777777" w:rsidR="00041A7C" w:rsidRDefault="00041A7C" w:rsidP="00041A7C">
      <w:pPr>
        <w:jc w:val="center"/>
        <w:rPr>
          <w:b/>
          <w:bCs/>
        </w:rPr>
      </w:pPr>
      <w:r>
        <w:rPr>
          <w:b/>
          <w:bCs/>
        </w:rPr>
        <w:t>Last Updated 12 September 2021</w:t>
      </w:r>
    </w:p>
    <w:p w14:paraId="745E1BD8" w14:textId="0587D442" w:rsidR="002C3818" w:rsidRDefault="002C3818" w:rsidP="00337B78">
      <w:pPr>
        <w:jc w:val="center"/>
      </w:pPr>
      <w:r>
        <w:rPr>
          <w:noProof/>
        </w:rPr>
        <w:drawing>
          <wp:inline distT="0" distB="0" distL="0" distR="0" wp14:anchorId="057FDC9C" wp14:editId="104C0B48">
            <wp:extent cx="5280409" cy="27434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765" cy="274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8D97" w14:textId="53F33FAC" w:rsidR="002C3818" w:rsidRDefault="002C3818" w:rsidP="002C3818">
      <w:pPr>
        <w:pStyle w:val="Heading1"/>
      </w:pPr>
      <w:r>
        <w:t>Functional Requirements</w:t>
      </w:r>
    </w:p>
    <w:p w14:paraId="35DE8D24" w14:textId="261A6070" w:rsidR="002C3818" w:rsidRPr="00337B78" w:rsidRDefault="002C3818" w:rsidP="00635397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</w:t>
      </w:r>
      <w:r w:rsidR="00EA2DD0" w:rsidRPr="00337B78">
        <w:rPr>
          <w:color w:val="000000" w:themeColor="text1"/>
        </w:rPr>
        <w:t>sha</w:t>
      </w:r>
      <w:r w:rsidRPr="00337B78">
        <w:rPr>
          <w:color w:val="000000" w:themeColor="text1"/>
        </w:rPr>
        <w:t>ll allow Admin</w:t>
      </w:r>
      <w:r w:rsidR="00337B78" w:rsidRPr="00337B78">
        <w:rPr>
          <w:color w:val="000000" w:themeColor="text1"/>
        </w:rPr>
        <w:t>s</w:t>
      </w:r>
      <w:r w:rsidRPr="00337B78">
        <w:rPr>
          <w:color w:val="000000" w:themeColor="text1"/>
        </w:rPr>
        <w:t xml:space="preserve"> and Cartographers to create new charts.</w:t>
      </w:r>
    </w:p>
    <w:p w14:paraId="2B26F3DB" w14:textId="6C48EB58" w:rsidR="000D36CC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The chart management system shall require </w:t>
      </w:r>
      <w:r w:rsidRPr="00041A7C">
        <w:rPr>
          <w:b/>
          <w:bCs/>
          <w:i/>
          <w:iCs/>
          <w:color w:val="000000" w:themeColor="text1"/>
        </w:rPr>
        <w:t>Chart Creators</w:t>
      </w:r>
      <w:r>
        <w:rPr>
          <w:color w:val="000000" w:themeColor="text1"/>
        </w:rPr>
        <w:t xml:space="preserve"> to specify a name for each chart.</w:t>
      </w:r>
    </w:p>
    <w:p w14:paraId="5F10E420" w14:textId="29E9BB08" w:rsidR="000D36CC" w:rsidRPr="00337B78" w:rsidRDefault="000D36CC" w:rsidP="00635397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This name must differ from the names of all other charts that this system currently stores.</w:t>
      </w:r>
    </w:p>
    <w:p w14:paraId="3EEEB068" w14:textId="0A3FDB87" w:rsidR="000D36CC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>
        <w:rPr>
          <w:color w:val="000000" w:themeColor="text1"/>
        </w:rPr>
        <w:t>shall</w:t>
      </w:r>
      <w:r w:rsidRPr="00337B78">
        <w:rPr>
          <w:color w:val="000000" w:themeColor="text1"/>
        </w:rPr>
        <w:t xml:space="preserve"> allow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to select a specific CSV year</w:t>
      </w:r>
      <w:r>
        <w:rPr>
          <w:color w:val="000000" w:themeColor="text1"/>
        </w:rPr>
        <w:t xml:space="preserve"> for the chart’s data</w:t>
      </w:r>
      <w:r w:rsidRPr="00337B78">
        <w:rPr>
          <w:color w:val="000000" w:themeColor="text1"/>
        </w:rPr>
        <w:t>.</w:t>
      </w:r>
    </w:p>
    <w:p w14:paraId="65F25E1F" w14:textId="77777777" w:rsidR="000D36CC" w:rsidRPr="00337B78" w:rsidRDefault="000D36CC" w:rsidP="00635397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This year shall default to the current year.</w:t>
      </w:r>
    </w:p>
    <w:p w14:paraId="1E11AB06" w14:textId="77777777" w:rsidR="000D36CC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>
        <w:rPr>
          <w:color w:val="000000" w:themeColor="text1"/>
        </w:rPr>
        <w:t>shall</w:t>
      </w:r>
      <w:r w:rsidRPr="00337B78">
        <w:rPr>
          <w:color w:val="000000" w:themeColor="text1"/>
        </w:rPr>
        <w:t xml:space="preserve"> </w:t>
      </w:r>
      <w:r>
        <w:rPr>
          <w:color w:val="000000" w:themeColor="text1"/>
        </w:rPr>
        <w:t>require</w:t>
      </w:r>
      <w:r w:rsidRPr="00337B78">
        <w:rPr>
          <w:color w:val="000000" w:themeColor="text1"/>
        </w:rPr>
        <w:t xml:space="preserve">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to select a </w:t>
      </w:r>
      <w:r>
        <w:rPr>
          <w:color w:val="000000" w:themeColor="text1"/>
        </w:rPr>
        <w:t>single</w:t>
      </w:r>
      <w:r w:rsidRPr="00337B78">
        <w:rPr>
          <w:color w:val="000000" w:themeColor="text1"/>
        </w:rPr>
        <w:t xml:space="preserve"> health indicator f</w:t>
      </w:r>
      <w:r>
        <w:rPr>
          <w:color w:val="000000" w:themeColor="text1"/>
        </w:rPr>
        <w:t>or</w:t>
      </w:r>
      <w:r w:rsidRPr="00337B78">
        <w:rPr>
          <w:color w:val="000000" w:themeColor="text1"/>
        </w:rPr>
        <w:t xml:space="preserve"> the selected CSV year.</w:t>
      </w:r>
    </w:p>
    <w:p w14:paraId="4C4018F8" w14:textId="1C8F06B4" w:rsidR="002C3818" w:rsidRPr="00337B78" w:rsidRDefault="002C3818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 w:rsidR="000D36CC">
        <w:rPr>
          <w:color w:val="000000" w:themeColor="text1"/>
        </w:rPr>
        <w:t>shall</w:t>
      </w:r>
      <w:r w:rsidR="000D36CC" w:rsidRPr="00337B78">
        <w:rPr>
          <w:color w:val="000000" w:themeColor="text1"/>
        </w:rPr>
        <w:t xml:space="preserve"> </w:t>
      </w:r>
      <w:r w:rsidR="000D36CC">
        <w:rPr>
          <w:color w:val="000000" w:themeColor="text1"/>
        </w:rPr>
        <w:t>require</w:t>
      </w:r>
      <w:r w:rsidR="00337B78" w:rsidRPr="00337B78">
        <w:rPr>
          <w:color w:val="000000" w:themeColor="text1"/>
        </w:rPr>
        <w:t xml:space="preserve">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to add </w:t>
      </w:r>
      <w:r w:rsidR="000D36CC">
        <w:rPr>
          <w:color w:val="000000" w:themeColor="text1"/>
        </w:rPr>
        <w:t xml:space="preserve">either </w:t>
      </w:r>
      <w:r w:rsidR="00337B78" w:rsidRPr="00337B78">
        <w:rPr>
          <w:color w:val="000000" w:themeColor="text1"/>
        </w:rPr>
        <w:t xml:space="preserve">counties and </w:t>
      </w:r>
      <w:r w:rsidR="000D36CC">
        <w:rPr>
          <w:color w:val="000000" w:themeColor="text1"/>
        </w:rPr>
        <w:t xml:space="preserve">or one </w:t>
      </w:r>
      <w:r w:rsidR="00337B78" w:rsidRPr="00337B78">
        <w:rPr>
          <w:color w:val="000000" w:themeColor="text1"/>
        </w:rPr>
        <w:t xml:space="preserve">region </w:t>
      </w:r>
      <w:r w:rsidR="000D36CC">
        <w:rPr>
          <w:color w:val="000000" w:themeColor="text1"/>
        </w:rPr>
        <w:t>to a chart, but not both</w:t>
      </w:r>
      <w:r w:rsidRPr="00337B78">
        <w:rPr>
          <w:color w:val="000000" w:themeColor="text1"/>
        </w:rPr>
        <w:t xml:space="preserve">. </w:t>
      </w:r>
    </w:p>
    <w:p w14:paraId="5E8F650F" w14:textId="40CAB11C" w:rsidR="000D36CC" w:rsidRPr="00337B78" w:rsidRDefault="000D36CC" w:rsidP="00635397">
      <w:pPr>
        <w:pStyle w:val="ListParagraph"/>
        <w:numPr>
          <w:ilvl w:val="2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will allow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to add </w:t>
      </w:r>
      <w:r>
        <w:rPr>
          <w:color w:val="000000" w:themeColor="text1"/>
        </w:rPr>
        <w:t xml:space="preserve">at most </w:t>
      </w:r>
      <w:r w:rsidRPr="00337B78">
        <w:rPr>
          <w:color w:val="000000" w:themeColor="text1"/>
        </w:rPr>
        <w:t>one region</w:t>
      </w:r>
      <w:r>
        <w:rPr>
          <w:color w:val="000000" w:themeColor="text1"/>
        </w:rPr>
        <w:t xml:space="preserve"> to a given chart</w:t>
      </w:r>
      <w:r w:rsidRPr="00337B78">
        <w:rPr>
          <w:color w:val="000000" w:themeColor="text1"/>
        </w:rPr>
        <w:t>.</w:t>
      </w:r>
    </w:p>
    <w:p w14:paraId="4B0AC1A3" w14:textId="2D16DB18" w:rsidR="000D36CC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The chart management system shall allow </w:t>
      </w:r>
      <w:r w:rsidRPr="00041A7C">
        <w:rPr>
          <w:b/>
          <w:bCs/>
          <w:i/>
          <w:iCs/>
          <w:color w:val="000000" w:themeColor="text1"/>
        </w:rPr>
        <w:t>Chart</w:t>
      </w:r>
      <w:r>
        <w:rPr>
          <w:b/>
          <w:bCs/>
          <w:i/>
          <w:iCs/>
          <w:color w:val="000000" w:themeColor="text1"/>
        </w:rPr>
        <w:t xml:space="preserve"> Creators </w:t>
      </w:r>
      <w:r w:rsidRPr="00041A7C">
        <w:rPr>
          <w:color w:val="000000" w:themeColor="text1"/>
        </w:rPr>
        <w:t xml:space="preserve">to specify a </w:t>
      </w:r>
      <w:r>
        <w:rPr>
          <w:color w:val="000000" w:themeColor="text1"/>
        </w:rPr>
        <w:t>description for their chart.</w:t>
      </w:r>
    </w:p>
    <w:p w14:paraId="7F546279" w14:textId="4D7B3175" w:rsidR="000D36CC" w:rsidRPr="00337B78" w:rsidRDefault="000D36CC" w:rsidP="00635397">
      <w:pPr>
        <w:pStyle w:val="ListParagraph"/>
        <w:numPr>
          <w:ilvl w:val="2"/>
          <w:numId w:val="5"/>
        </w:numPr>
        <w:rPr>
          <w:color w:val="000000" w:themeColor="text1"/>
        </w:rPr>
      </w:pPr>
      <w:r>
        <w:rPr>
          <w:color w:val="000000" w:themeColor="text1"/>
        </w:rPr>
        <w:t>This description shall default to the name of the chart’s indicator and the year for which the chart was created</w:t>
      </w:r>
    </w:p>
    <w:p w14:paraId="2026FBED" w14:textId="1C28A74A" w:rsidR="000D36CC" w:rsidRDefault="000D36CC" w:rsidP="00635397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The system shall allow </w:t>
      </w:r>
      <w:r w:rsidRPr="00041A7C">
        <w:rPr>
          <w:b/>
          <w:bCs/>
          <w:i/>
          <w:iCs/>
          <w:color w:val="000000" w:themeColor="text1"/>
        </w:rPr>
        <w:t>Chart Creators</w:t>
      </w:r>
      <w:r>
        <w:rPr>
          <w:color w:val="000000" w:themeColor="text1"/>
        </w:rPr>
        <w:t xml:space="preserve"> to store the parameters for </w:t>
      </w:r>
      <w:r w:rsidR="00041A7C">
        <w:rPr>
          <w:color w:val="000000" w:themeColor="text1"/>
        </w:rPr>
        <w:t>any</w:t>
      </w:r>
      <w:r>
        <w:rPr>
          <w:color w:val="000000" w:themeColor="text1"/>
        </w:rPr>
        <w:t xml:space="preserve"> chart that they’ve created for subsequent recall</w:t>
      </w:r>
      <w:r w:rsidR="00041A7C">
        <w:rPr>
          <w:color w:val="000000" w:themeColor="text1"/>
        </w:rPr>
        <w:t>, subject to limitations on system storage.</w:t>
      </w:r>
    </w:p>
    <w:p w14:paraId="1D2895DC" w14:textId="1A3BE7C5" w:rsidR="00041A7C" w:rsidRPr="00041A7C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>These parameters shall include the chart’s name, year, region/counties, health indicator, and optional descri</w:t>
      </w:r>
      <w:r w:rsidR="00041A7C">
        <w:rPr>
          <w:color w:val="000000" w:themeColor="text1"/>
        </w:rPr>
        <w:t>p</w:t>
      </w:r>
      <w:r>
        <w:rPr>
          <w:color w:val="000000" w:themeColor="text1"/>
        </w:rPr>
        <w:t>tion.</w:t>
      </w:r>
    </w:p>
    <w:p w14:paraId="109B1FA8" w14:textId="2A1A2FCC" w:rsidR="000D36CC" w:rsidRPr="00337B78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All health indicators </w:t>
      </w:r>
      <w:r>
        <w:rPr>
          <w:color w:val="000000" w:themeColor="text1"/>
        </w:rPr>
        <w:t>shall be</w:t>
      </w:r>
      <w:r w:rsidRPr="00337B78">
        <w:rPr>
          <w:color w:val="000000" w:themeColor="text1"/>
        </w:rPr>
        <w:t xml:space="preserve"> loaded dynamically from each CSV after the year is chosen.</w:t>
      </w:r>
    </w:p>
    <w:p w14:paraId="70F5B0EE" w14:textId="08E0CA91" w:rsidR="000D36CC" w:rsidRPr="00337B78" w:rsidRDefault="000D36CC" w:rsidP="00635397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shall allow chart creators to edit any </w:t>
      </w:r>
      <w:r w:rsidR="00041A7C">
        <w:rPr>
          <w:color w:val="000000" w:themeColor="text1"/>
        </w:rPr>
        <w:t xml:space="preserve">the parameters for any </w:t>
      </w:r>
      <w:r w:rsidRPr="00337B78">
        <w:rPr>
          <w:color w:val="000000" w:themeColor="text1"/>
        </w:rPr>
        <w:t>chart that they have created.</w:t>
      </w:r>
    </w:p>
    <w:p w14:paraId="1C918CE1" w14:textId="77777777" w:rsidR="000D36CC" w:rsidRDefault="000D36C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>The system shall allow Admins to edit everyone’s charts.</w:t>
      </w:r>
    </w:p>
    <w:p w14:paraId="68CD92E8" w14:textId="75576587" w:rsidR="00041A7C" w:rsidRDefault="00041A7C" w:rsidP="00635397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The system shall allow all users to generate charts from stored descriptions, by name</w:t>
      </w:r>
    </w:p>
    <w:p w14:paraId="34DED638" w14:textId="7511A159" w:rsidR="00041A7C" w:rsidRDefault="00041A7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>These charts shall be populated dynamically, from data in the specified year’s CSV file.</w:t>
      </w:r>
    </w:p>
    <w:p w14:paraId="4067BA6F" w14:textId="5B2EF6CF" w:rsidR="00041A7C" w:rsidRDefault="00041A7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>The chart system shall handle years without CSV files by notifying a user that the specified CSV file is not present.</w:t>
      </w:r>
    </w:p>
    <w:p w14:paraId="33BF5B9C" w14:textId="0CB4C746" w:rsidR="00041A7C" w:rsidRDefault="00041A7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lastRenderedPageBreak/>
        <w:t>The chart system shall handle health indicators that are not present in a specified CSV file by notifying a user that the specified CSV file is not present.</w:t>
      </w:r>
    </w:p>
    <w:p w14:paraId="20CF98C0" w14:textId="77777777" w:rsidR="00041A7C" w:rsidRPr="00337B78" w:rsidRDefault="00041A7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>The chart system shall handle undefined counties in specific CSV years that are defined in user created regions by</w:t>
      </w:r>
    </w:p>
    <w:p w14:paraId="5723AE87" w14:textId="77777777" w:rsidR="00041A7C" w:rsidRPr="00337B78" w:rsidRDefault="00041A7C" w:rsidP="00635397">
      <w:pPr>
        <w:pStyle w:val="ListParagraph"/>
        <w:numPr>
          <w:ilvl w:val="2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>Handling the null values, and</w:t>
      </w:r>
    </w:p>
    <w:p w14:paraId="0EEB5467" w14:textId="77777777" w:rsidR="00041A7C" w:rsidRPr="00337B78" w:rsidRDefault="00041A7C" w:rsidP="00635397">
      <w:pPr>
        <w:pStyle w:val="ListParagraph"/>
        <w:numPr>
          <w:ilvl w:val="2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Prompting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, </w:t>
      </w:r>
      <w:r>
        <w:rPr>
          <w:color w:val="000000" w:themeColor="text1"/>
        </w:rPr>
        <w:t>informing</w:t>
      </w:r>
      <w:r w:rsidRPr="00337B78">
        <w:rPr>
          <w:color w:val="000000" w:themeColor="text1"/>
        </w:rPr>
        <w:t xml:space="preserve"> them </w:t>
      </w:r>
      <w:r>
        <w:rPr>
          <w:color w:val="000000" w:themeColor="text1"/>
        </w:rPr>
        <w:t>of</w:t>
      </w:r>
      <w:r w:rsidRPr="00337B78">
        <w:rPr>
          <w:color w:val="000000" w:themeColor="text1"/>
        </w:rPr>
        <w:t xml:space="preserve"> undefined </w:t>
      </w:r>
      <w:r>
        <w:rPr>
          <w:color w:val="000000" w:themeColor="text1"/>
        </w:rPr>
        <w:t xml:space="preserve">counties </w:t>
      </w:r>
      <w:r w:rsidRPr="00337B78">
        <w:rPr>
          <w:color w:val="000000" w:themeColor="text1"/>
        </w:rPr>
        <w:t xml:space="preserve">in the selected CSV year. </w:t>
      </w:r>
    </w:p>
    <w:p w14:paraId="3DC34186" w14:textId="07371FDA" w:rsidR="002C3818" w:rsidRPr="00337B78" w:rsidRDefault="002C3818" w:rsidP="00635397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PH system will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 xml:space="preserve">to delete a chart. </w:t>
      </w:r>
    </w:p>
    <w:p w14:paraId="7C9A4F8C" w14:textId="570480CA" w:rsidR="00041A7C" w:rsidRPr="00337B78" w:rsidRDefault="00041A7C" w:rsidP="00635397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shall allow Admins to </w:t>
      </w:r>
      <w:r>
        <w:rPr>
          <w:color w:val="000000" w:themeColor="text1"/>
        </w:rPr>
        <w:t xml:space="preserve">delete anyone’s </w:t>
      </w:r>
      <w:r w:rsidRPr="00337B78">
        <w:rPr>
          <w:color w:val="000000" w:themeColor="text1"/>
        </w:rPr>
        <w:t>charts.</w:t>
      </w:r>
    </w:p>
    <w:sectPr w:rsidR="00041A7C" w:rsidRPr="00337B78" w:rsidSect="00041A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32754"/>
    <w:multiLevelType w:val="hybridMultilevel"/>
    <w:tmpl w:val="0494F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B32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D87072"/>
    <w:multiLevelType w:val="hybridMultilevel"/>
    <w:tmpl w:val="1728C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795EC9"/>
    <w:multiLevelType w:val="multilevel"/>
    <w:tmpl w:val="17DCB0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AED5C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e3NDSwMDW2NDBV0lEKTi0uzszPAykwqgUAcaqksiwAAAA="/>
  </w:docVars>
  <w:rsids>
    <w:rsidRoot w:val="002C3818"/>
    <w:rsid w:val="00041A7C"/>
    <w:rsid w:val="000D36CC"/>
    <w:rsid w:val="00111884"/>
    <w:rsid w:val="00204339"/>
    <w:rsid w:val="002C3818"/>
    <w:rsid w:val="00337B78"/>
    <w:rsid w:val="00370E09"/>
    <w:rsid w:val="004D5ADC"/>
    <w:rsid w:val="00635397"/>
    <w:rsid w:val="00DB585D"/>
    <w:rsid w:val="00EA2DD0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D8757"/>
  <w15:docId w15:val="{35F9B049-1300-40B3-94EB-09961F53E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38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8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8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38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38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6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8DD2C-C461-469F-BA61-0F94F7251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5</cp:revision>
  <dcterms:created xsi:type="dcterms:W3CDTF">2021-09-16T20:32:00Z</dcterms:created>
  <dcterms:modified xsi:type="dcterms:W3CDTF">2021-09-19T04:36:00Z</dcterms:modified>
</cp:coreProperties>
</file>